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2629" w:rsidRDefault="00302629" w:rsidP="0015243A">
      <w:pPr>
        <w:pStyle w:val="Heading2"/>
      </w:pPr>
      <w:r>
        <w:t>Q1</w:t>
      </w:r>
      <w:r w:rsidR="00A46181">
        <w:t xml:space="preserve"> Differentiate b/w Open Source &amp; Closed Source software</w:t>
      </w:r>
      <w:r w:rsidR="00A3702F">
        <w:t>.</w:t>
      </w:r>
    </w:p>
    <w:p w:rsidR="000163A5" w:rsidRDefault="000163A5" w:rsidP="000163A5">
      <w:r>
        <w:t xml:space="preserve">Open source software is </w:t>
      </w:r>
      <w:r w:rsidR="00824A34">
        <w:t xml:space="preserve">the </w:t>
      </w:r>
      <w:r>
        <w:t xml:space="preserve">software that the public can </w:t>
      </w:r>
      <w:r w:rsidR="00824A34">
        <w:t xml:space="preserve">freely </w:t>
      </w:r>
      <w:r>
        <w:t>access and use. That means that the source code is available for anyone to look at</w:t>
      </w:r>
      <w:r w:rsidR="00824A34">
        <w:t xml:space="preserve"> and</w:t>
      </w:r>
      <w:r>
        <w:t xml:space="preserve"> can be modified by its users without any restrictions.</w:t>
      </w:r>
    </w:p>
    <w:p w:rsidR="000163A5" w:rsidRDefault="000163A5" w:rsidP="000163A5">
      <w:r>
        <w:t xml:space="preserve">Closed source software is software that is proprietary and closed to the public. It is software </w:t>
      </w:r>
      <w:r w:rsidR="00CB57DC">
        <w:t>usually</w:t>
      </w:r>
      <w:r>
        <w:t xml:space="preserve"> designed for commercial sale by a company or an organization. It is often designed this way in order to control a brand image or protect customers’ details.</w:t>
      </w:r>
    </w:p>
    <w:p w:rsidR="000163A5" w:rsidRDefault="000163A5" w:rsidP="000163A5">
      <w:r>
        <w:t>There are a few differences between open and closed software</w:t>
      </w:r>
      <w:r w:rsidR="00CB57DC">
        <w:t>:</w:t>
      </w:r>
    </w:p>
    <w:p w:rsidR="000163A5" w:rsidRDefault="000163A5" w:rsidP="000163A5">
      <w:pPr>
        <w:pStyle w:val="ListParagraph"/>
        <w:numPr>
          <w:ilvl w:val="0"/>
          <w:numId w:val="3"/>
        </w:numPr>
      </w:pPr>
      <w:r>
        <w:t>Cost: Open source software tends to be free, so it is usually the best choice for individual users. Closed source can cost more, as it has to be designed for the user’s needs.</w:t>
      </w:r>
    </w:p>
    <w:p w:rsidR="000163A5" w:rsidRDefault="000163A5" w:rsidP="000163A5">
      <w:pPr>
        <w:pStyle w:val="ListParagraph"/>
        <w:numPr>
          <w:ilvl w:val="0"/>
          <w:numId w:val="3"/>
        </w:numPr>
      </w:pPr>
      <w:r>
        <w:t>Service: Closed source software usually</w:t>
      </w:r>
      <w:r w:rsidR="00C35F9A">
        <w:t xml:space="preserve"> have</w:t>
      </w:r>
      <w:r>
        <w:t xml:space="preserve"> dedicated service teams that can help you when things go wrong. If you are using open source software though, you </w:t>
      </w:r>
      <w:r w:rsidR="00E30522">
        <w:t>are</w:t>
      </w:r>
      <w:r>
        <w:t xml:space="preserve"> at </w:t>
      </w:r>
      <w:r w:rsidR="00E30522">
        <w:t>an</w:t>
      </w:r>
      <w:r>
        <w:t xml:space="preserve"> online community</w:t>
      </w:r>
      <w:r w:rsidR="00E30522">
        <w:t>’s mercy</w:t>
      </w:r>
      <w:r>
        <w:t>, who may not be incentivized to help you.</w:t>
      </w:r>
    </w:p>
    <w:p w:rsidR="000163A5" w:rsidRDefault="000163A5" w:rsidP="000163A5">
      <w:pPr>
        <w:pStyle w:val="ListParagraph"/>
        <w:numPr>
          <w:ilvl w:val="0"/>
          <w:numId w:val="3"/>
        </w:numPr>
      </w:pPr>
      <w:r>
        <w:t>Usability: Closed source software is often much more usable, as user guides are usually written for them. You can also get training in how to use them. This is often not the case for open source software.</w:t>
      </w:r>
    </w:p>
    <w:p w:rsidR="000163A5" w:rsidRDefault="000163A5" w:rsidP="000163A5">
      <w:pPr>
        <w:pStyle w:val="ListParagraph"/>
        <w:numPr>
          <w:ilvl w:val="0"/>
          <w:numId w:val="3"/>
        </w:numPr>
      </w:pPr>
      <w:r>
        <w:t>Security: Open source software,</w:t>
      </w:r>
      <w:r w:rsidRPr="000163A5">
        <w:t xml:space="preserve"> </w:t>
      </w:r>
      <w:r>
        <w:t xml:space="preserve">by its very nature, is not as secure as its closed source counterparts. It </w:t>
      </w:r>
      <w:proofErr w:type="gramStart"/>
      <w:r>
        <w:t>can be easily infected</w:t>
      </w:r>
      <w:proofErr w:type="gramEnd"/>
      <w:r>
        <w:t xml:space="preserve"> with malicious software such as viruses and </w:t>
      </w:r>
      <w:r w:rsidRPr="00E30522">
        <w:rPr>
          <w:noProof/>
        </w:rPr>
        <w:t>malware</w:t>
      </w:r>
      <w:r>
        <w:t>.</w:t>
      </w:r>
    </w:p>
    <w:p w:rsidR="00302629" w:rsidRDefault="0015243A" w:rsidP="0015243A">
      <w:pPr>
        <w:pStyle w:val="Heading2"/>
      </w:pPr>
      <w:r>
        <w:t>Q2</w:t>
      </w:r>
    </w:p>
    <w:p w:rsidR="009B281E" w:rsidRDefault="009B281E" w:rsidP="0015243A">
      <w:pPr>
        <w:pStyle w:val="ListParagraph"/>
        <w:numPr>
          <w:ilvl w:val="0"/>
          <w:numId w:val="4"/>
        </w:numPr>
        <w:sectPr w:rsidR="009B281E" w:rsidSect="006B4746">
          <w:pgSz w:w="11906" w:h="16838"/>
          <w:pgMar w:top="851" w:right="851" w:bottom="851" w:left="851" w:header="709" w:footer="709" w:gutter="0"/>
          <w:cols w:space="708"/>
          <w:docGrid w:linePitch="360"/>
        </w:sectPr>
      </w:pPr>
    </w:p>
    <w:p w:rsidR="0015243A" w:rsidRDefault="0015243A" w:rsidP="0015243A">
      <w:pPr>
        <w:pStyle w:val="ListParagraph"/>
        <w:numPr>
          <w:ilvl w:val="0"/>
          <w:numId w:val="4"/>
        </w:numPr>
      </w:pPr>
      <w:r>
        <w:t>Windows</w:t>
      </w:r>
    </w:p>
    <w:p w:rsidR="0015243A" w:rsidRDefault="0015243A" w:rsidP="0015243A">
      <w:pPr>
        <w:pStyle w:val="ListParagraph"/>
        <w:numPr>
          <w:ilvl w:val="1"/>
          <w:numId w:val="4"/>
        </w:numPr>
      </w:pPr>
      <w:r>
        <w:t>Microsoft DOS</w:t>
      </w:r>
    </w:p>
    <w:p w:rsidR="0015243A" w:rsidRDefault="0015243A" w:rsidP="0015243A">
      <w:pPr>
        <w:pStyle w:val="ListParagraph"/>
        <w:numPr>
          <w:ilvl w:val="1"/>
          <w:numId w:val="4"/>
        </w:numPr>
      </w:pPr>
      <w:r>
        <w:t>Windows 1.0</w:t>
      </w:r>
    </w:p>
    <w:p w:rsidR="0015243A" w:rsidRDefault="0015243A" w:rsidP="0015243A">
      <w:pPr>
        <w:pStyle w:val="ListParagraph"/>
        <w:numPr>
          <w:ilvl w:val="1"/>
          <w:numId w:val="4"/>
        </w:numPr>
      </w:pPr>
      <w:r>
        <w:t>Windows 2.03</w:t>
      </w:r>
    </w:p>
    <w:p w:rsidR="0015243A" w:rsidRDefault="0015243A" w:rsidP="0015243A">
      <w:pPr>
        <w:pStyle w:val="ListParagraph"/>
        <w:numPr>
          <w:ilvl w:val="1"/>
          <w:numId w:val="4"/>
        </w:numPr>
      </w:pPr>
      <w:r>
        <w:t>Windows 3.0</w:t>
      </w:r>
    </w:p>
    <w:p w:rsidR="0015243A" w:rsidRDefault="0015243A" w:rsidP="0015243A">
      <w:pPr>
        <w:pStyle w:val="ListParagraph"/>
        <w:numPr>
          <w:ilvl w:val="1"/>
          <w:numId w:val="4"/>
        </w:numPr>
      </w:pPr>
      <w:r>
        <w:t>Windows 95</w:t>
      </w:r>
    </w:p>
    <w:p w:rsidR="0015243A" w:rsidRDefault="0015243A" w:rsidP="0015243A">
      <w:pPr>
        <w:pStyle w:val="ListParagraph"/>
        <w:numPr>
          <w:ilvl w:val="1"/>
          <w:numId w:val="4"/>
        </w:numPr>
      </w:pPr>
      <w:r>
        <w:t>Windows</w:t>
      </w:r>
      <w:r>
        <w:t xml:space="preserve"> NT 4.0</w:t>
      </w:r>
    </w:p>
    <w:p w:rsidR="0015243A" w:rsidRDefault="0015243A" w:rsidP="0015243A">
      <w:pPr>
        <w:pStyle w:val="ListParagraph"/>
        <w:numPr>
          <w:ilvl w:val="1"/>
          <w:numId w:val="4"/>
        </w:numPr>
      </w:pPr>
      <w:r>
        <w:t>Windows</w:t>
      </w:r>
      <w:r>
        <w:t xml:space="preserve"> 98</w:t>
      </w:r>
    </w:p>
    <w:p w:rsidR="0015243A" w:rsidRDefault="0015243A" w:rsidP="0015243A">
      <w:pPr>
        <w:pStyle w:val="ListParagraph"/>
        <w:numPr>
          <w:ilvl w:val="1"/>
          <w:numId w:val="4"/>
        </w:numPr>
      </w:pPr>
      <w:r>
        <w:t>Windows</w:t>
      </w:r>
      <w:r>
        <w:t xml:space="preserve"> 2000</w:t>
      </w:r>
    </w:p>
    <w:p w:rsidR="0015243A" w:rsidRDefault="0015243A" w:rsidP="0015243A">
      <w:pPr>
        <w:pStyle w:val="ListParagraph"/>
        <w:numPr>
          <w:ilvl w:val="1"/>
          <w:numId w:val="4"/>
        </w:numPr>
      </w:pPr>
      <w:r>
        <w:t>Windows</w:t>
      </w:r>
      <w:r>
        <w:t xml:space="preserve"> XP Professional</w:t>
      </w:r>
    </w:p>
    <w:p w:rsidR="0015243A" w:rsidRDefault="0015243A" w:rsidP="0015243A">
      <w:pPr>
        <w:pStyle w:val="ListParagraph"/>
        <w:numPr>
          <w:ilvl w:val="1"/>
          <w:numId w:val="4"/>
        </w:numPr>
      </w:pPr>
      <w:r>
        <w:t>Windows</w:t>
      </w:r>
      <w:r>
        <w:t xml:space="preserve"> Vista</w:t>
      </w:r>
    </w:p>
    <w:p w:rsidR="0015243A" w:rsidRDefault="0015243A" w:rsidP="0015243A">
      <w:pPr>
        <w:pStyle w:val="ListParagraph"/>
        <w:numPr>
          <w:ilvl w:val="1"/>
          <w:numId w:val="4"/>
        </w:numPr>
      </w:pPr>
      <w:r>
        <w:t>Windows</w:t>
      </w:r>
      <w:r>
        <w:t xml:space="preserve"> 7</w:t>
      </w:r>
    </w:p>
    <w:p w:rsidR="0015243A" w:rsidRDefault="0015243A" w:rsidP="0015243A">
      <w:pPr>
        <w:pStyle w:val="ListParagraph"/>
        <w:numPr>
          <w:ilvl w:val="1"/>
          <w:numId w:val="4"/>
        </w:numPr>
      </w:pPr>
      <w:r>
        <w:t>Windows</w:t>
      </w:r>
      <w:r>
        <w:t xml:space="preserve"> 8</w:t>
      </w:r>
    </w:p>
    <w:p w:rsidR="0015243A" w:rsidRDefault="0015243A" w:rsidP="0015243A">
      <w:pPr>
        <w:pStyle w:val="ListParagraph"/>
        <w:numPr>
          <w:ilvl w:val="1"/>
          <w:numId w:val="4"/>
        </w:numPr>
      </w:pPr>
      <w:r>
        <w:t>Windows</w:t>
      </w:r>
      <w:r>
        <w:t xml:space="preserve"> 10</w:t>
      </w:r>
    </w:p>
    <w:p w:rsidR="009B281E" w:rsidRDefault="009B281E" w:rsidP="009B281E"/>
    <w:p w:rsidR="009B281E" w:rsidRDefault="009B281E" w:rsidP="009B281E"/>
    <w:p w:rsidR="009B281E" w:rsidRDefault="009B281E" w:rsidP="009B281E"/>
    <w:p w:rsidR="009B281E" w:rsidRDefault="009B281E" w:rsidP="009B281E"/>
    <w:p w:rsidR="009B281E" w:rsidRDefault="009B281E" w:rsidP="009B281E"/>
    <w:p w:rsidR="009B281E" w:rsidRDefault="009B281E" w:rsidP="009B281E">
      <w:bookmarkStart w:id="0" w:name="_GoBack"/>
      <w:bookmarkEnd w:id="0"/>
    </w:p>
    <w:p w:rsidR="0015243A" w:rsidRDefault="0015243A" w:rsidP="0015243A">
      <w:pPr>
        <w:pStyle w:val="ListParagraph"/>
        <w:numPr>
          <w:ilvl w:val="0"/>
          <w:numId w:val="4"/>
        </w:numPr>
      </w:pPr>
      <w:r>
        <w:t>Linux</w:t>
      </w:r>
    </w:p>
    <w:p w:rsidR="0015243A" w:rsidRDefault="0015243A" w:rsidP="0015243A">
      <w:pPr>
        <w:pStyle w:val="ListParagraph"/>
        <w:numPr>
          <w:ilvl w:val="1"/>
          <w:numId w:val="4"/>
        </w:numPr>
      </w:pPr>
      <w:r>
        <w:t>Mint Linux</w:t>
      </w:r>
    </w:p>
    <w:p w:rsidR="0015243A" w:rsidRDefault="0015243A" w:rsidP="0015243A">
      <w:pPr>
        <w:pStyle w:val="ListParagraph"/>
        <w:numPr>
          <w:ilvl w:val="1"/>
          <w:numId w:val="4"/>
        </w:numPr>
      </w:pPr>
      <w:r>
        <w:t>Debian</w:t>
      </w:r>
    </w:p>
    <w:p w:rsidR="0015243A" w:rsidRDefault="0015243A" w:rsidP="0015243A">
      <w:pPr>
        <w:pStyle w:val="ListParagraph"/>
        <w:numPr>
          <w:ilvl w:val="1"/>
          <w:numId w:val="4"/>
        </w:numPr>
      </w:pPr>
      <w:r>
        <w:t>Ubuntu</w:t>
      </w:r>
    </w:p>
    <w:p w:rsidR="0015243A" w:rsidRDefault="0015243A" w:rsidP="0015243A">
      <w:pPr>
        <w:pStyle w:val="ListParagraph"/>
        <w:numPr>
          <w:ilvl w:val="1"/>
          <w:numId w:val="4"/>
        </w:numPr>
      </w:pPr>
      <w:proofErr w:type="spellStart"/>
      <w:r>
        <w:t>openSUSE</w:t>
      </w:r>
      <w:proofErr w:type="spellEnd"/>
    </w:p>
    <w:p w:rsidR="0015243A" w:rsidRDefault="0015243A" w:rsidP="0015243A">
      <w:pPr>
        <w:pStyle w:val="ListParagraph"/>
        <w:numPr>
          <w:ilvl w:val="1"/>
          <w:numId w:val="4"/>
        </w:numPr>
      </w:pPr>
      <w:proofErr w:type="spellStart"/>
      <w:r>
        <w:t>RedHat</w:t>
      </w:r>
      <w:proofErr w:type="spellEnd"/>
      <w:r>
        <w:t xml:space="preserve"> Linux</w:t>
      </w:r>
    </w:p>
    <w:p w:rsidR="0015243A" w:rsidRDefault="0015243A" w:rsidP="0015243A">
      <w:pPr>
        <w:pStyle w:val="ListParagraph"/>
        <w:numPr>
          <w:ilvl w:val="1"/>
          <w:numId w:val="4"/>
        </w:numPr>
      </w:pPr>
      <w:proofErr w:type="spellStart"/>
      <w:r>
        <w:t>Manjaro</w:t>
      </w:r>
      <w:proofErr w:type="spellEnd"/>
      <w:r>
        <w:t xml:space="preserve"> Linux</w:t>
      </w:r>
    </w:p>
    <w:p w:rsidR="0015243A" w:rsidRDefault="0015243A" w:rsidP="0015243A">
      <w:pPr>
        <w:pStyle w:val="ListParagraph"/>
        <w:numPr>
          <w:ilvl w:val="1"/>
          <w:numId w:val="4"/>
        </w:numPr>
      </w:pPr>
      <w:r>
        <w:t>Fedora</w:t>
      </w:r>
    </w:p>
    <w:p w:rsidR="0015243A" w:rsidRDefault="0015243A" w:rsidP="0015243A">
      <w:pPr>
        <w:pStyle w:val="ListParagraph"/>
        <w:numPr>
          <w:ilvl w:val="1"/>
          <w:numId w:val="4"/>
        </w:numPr>
      </w:pPr>
      <w:proofErr w:type="spellStart"/>
      <w:r>
        <w:t>Zorin</w:t>
      </w:r>
      <w:proofErr w:type="spellEnd"/>
    </w:p>
    <w:p w:rsidR="0015243A" w:rsidRDefault="0015243A" w:rsidP="0015243A">
      <w:pPr>
        <w:pStyle w:val="ListParagraph"/>
        <w:numPr>
          <w:ilvl w:val="1"/>
          <w:numId w:val="4"/>
        </w:numPr>
      </w:pPr>
      <w:r>
        <w:t>Elementary</w:t>
      </w:r>
    </w:p>
    <w:p w:rsidR="0015243A" w:rsidRDefault="0015243A" w:rsidP="0015243A">
      <w:pPr>
        <w:pStyle w:val="ListParagraph"/>
        <w:numPr>
          <w:ilvl w:val="1"/>
          <w:numId w:val="4"/>
        </w:numPr>
      </w:pPr>
      <w:r>
        <w:t>CentOS</w:t>
      </w:r>
    </w:p>
    <w:p w:rsidR="0015243A" w:rsidRPr="0015243A" w:rsidRDefault="0015243A" w:rsidP="0015243A">
      <w:pPr>
        <w:pStyle w:val="ListParagraph"/>
        <w:numPr>
          <w:ilvl w:val="1"/>
          <w:numId w:val="4"/>
        </w:numPr>
      </w:pPr>
      <w:r>
        <w:t>Arch Linux</w:t>
      </w:r>
    </w:p>
    <w:sectPr w:rsidR="0015243A" w:rsidRPr="0015243A" w:rsidSect="009B281E">
      <w:type w:val="continuous"/>
      <w:pgSz w:w="11906" w:h="16838"/>
      <w:pgMar w:top="851" w:right="851" w:bottom="851" w:left="851"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Medium">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AFF" w:usb1="4000ACFF" w:usb2="00000001"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Lato Semibold">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F310C"/>
    <w:multiLevelType w:val="multilevel"/>
    <w:tmpl w:val="A98AC6F2"/>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B075725"/>
    <w:multiLevelType w:val="hybridMultilevel"/>
    <w:tmpl w:val="BA44377C"/>
    <w:lvl w:ilvl="0" w:tplc="40090001">
      <w:start w:val="1"/>
      <w:numFmt w:val="bullet"/>
      <w:lvlText w:val=""/>
      <w:lvlJc w:val="left"/>
      <w:pPr>
        <w:ind w:left="720" w:hanging="360"/>
      </w:pPr>
      <w:rPr>
        <w:rFonts w:ascii="Symbol" w:hAnsi="Symbol" w:hint="default"/>
      </w:rPr>
    </w:lvl>
    <w:lvl w:ilvl="1" w:tplc="16F04774">
      <w:start w:val="1"/>
      <w:numFmt w:val="decimal"/>
      <w:lvlText w:val="%2."/>
      <w:lvlJc w:val="center"/>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712F6FC0"/>
    <w:multiLevelType w:val="hybridMultilevel"/>
    <w:tmpl w:val="DD4077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awMDM2NTEwMjdW0lEKTi0uzszPAykwqgUA2N7j5ywAAAA="/>
  </w:docVars>
  <w:rsids>
    <w:rsidRoot w:val="000163A5"/>
    <w:rsid w:val="000163A5"/>
    <w:rsid w:val="0015243A"/>
    <w:rsid w:val="001C35BB"/>
    <w:rsid w:val="00302629"/>
    <w:rsid w:val="003D27E6"/>
    <w:rsid w:val="00481BB1"/>
    <w:rsid w:val="006B4746"/>
    <w:rsid w:val="007C73B8"/>
    <w:rsid w:val="00824A34"/>
    <w:rsid w:val="009B281E"/>
    <w:rsid w:val="009F1F4B"/>
    <w:rsid w:val="00A3702F"/>
    <w:rsid w:val="00A46181"/>
    <w:rsid w:val="00A85E7F"/>
    <w:rsid w:val="00AF51F4"/>
    <w:rsid w:val="00C35F9A"/>
    <w:rsid w:val="00CB57DC"/>
    <w:rsid w:val="00E30522"/>
    <w:rsid w:val="00E76AFB"/>
    <w:rsid w:val="00F506AC"/>
    <w:rsid w:val="00F60AEC"/>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33005"/>
  <w15:chartTrackingRefBased/>
  <w15:docId w15:val="{7428A8F6-A181-4ADC-9B62-6E7796864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Medium" w:eastAsiaTheme="minorHAnsi" w:hAnsi="Roboto Medium" w:cstheme="minorBidi"/>
        <w:color w:val="000000" w:themeColor="text1"/>
        <w:sz w:val="24"/>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9F1F4B"/>
    <w:pPr>
      <w:spacing w:before="100" w:beforeAutospacing="1" w:after="100" w:afterAutospacing="1"/>
      <w:jc w:val="center"/>
      <w:outlineLvl w:val="0"/>
    </w:pPr>
    <w:rPr>
      <w:rFonts w:eastAsia="Times New Roman" w:cs="Segoe UI Semibold"/>
      <w:b/>
      <w:bCs/>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F60AEC"/>
    <w:pPr>
      <w:keepNext/>
      <w:keepLines/>
      <w:numPr>
        <w:numId w:val="2"/>
      </w:numPr>
      <w:spacing w:before="40" w:after="0"/>
      <w:ind w:left="360" w:hanging="36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F4B"/>
    <w:rPr>
      <w:rFonts w:eastAsia="Times New Roman" w:cs="Segoe UI Semibold"/>
      <w:b/>
      <w:bCs/>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9F1F4B"/>
    <w:pPr>
      <w:pBdr>
        <w:bottom w:val="single" w:sz="8" w:space="4" w:color="5B9BD5" w:themeColor="accent1"/>
      </w:pBdr>
      <w:spacing w:after="300"/>
      <w:contextualSpacing/>
      <w:jc w:val="center"/>
    </w:pPr>
    <w:rPr>
      <w:rFonts w:ascii="Lato Semibold" w:eastAsiaTheme="majorEastAsia" w:hAnsi="Lato Semibold" w:cstheme="majorBidi"/>
      <w:b/>
      <w:spacing w:val="5"/>
      <w:kern w:val="28"/>
      <w:sz w:val="52"/>
      <w:szCs w:val="52"/>
      <w:lang w:val="en-US"/>
    </w:rPr>
  </w:style>
  <w:style w:type="character" w:customStyle="1" w:styleId="TitleChar">
    <w:name w:val="Title Char"/>
    <w:basedOn w:val="DefaultParagraphFont"/>
    <w:link w:val="Title"/>
    <w:uiPriority w:val="10"/>
    <w:rsid w:val="009F1F4B"/>
    <w:rPr>
      <w:rFonts w:ascii="Lato Semibold" w:eastAsiaTheme="majorEastAsia" w:hAnsi="Lato Semibold" w:cstheme="majorBidi"/>
      <w:b/>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F60AEC"/>
    <w:rPr>
      <w:rFonts w:eastAsiaTheme="majorEastAsia" w:cstheme="majorBidi"/>
      <w:b/>
      <w:iCs/>
    </w:rPr>
  </w:style>
  <w:style w:type="paragraph" w:styleId="ListParagraph">
    <w:name w:val="List Paragraph"/>
    <w:basedOn w:val="Normal"/>
    <w:uiPriority w:val="34"/>
    <w:qFormat/>
    <w:rsid w:val="000163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995170">
      <w:bodyDiv w:val="1"/>
      <w:marLeft w:val="0"/>
      <w:marRight w:val="0"/>
      <w:marTop w:val="0"/>
      <w:marBottom w:val="0"/>
      <w:divBdr>
        <w:top w:val="none" w:sz="0" w:space="0" w:color="auto"/>
        <w:left w:val="none" w:sz="0" w:space="0" w:color="auto"/>
        <w:bottom w:val="none" w:sz="0" w:space="0" w:color="auto"/>
        <w:right w:val="none" w:sz="0" w:space="0" w:color="auto"/>
      </w:divBdr>
    </w:div>
    <w:div w:id="1526407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C4199B-41EC-4112-841B-6320E14EF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6</cp:revision>
  <dcterms:created xsi:type="dcterms:W3CDTF">2019-02-01T16:44:00Z</dcterms:created>
  <dcterms:modified xsi:type="dcterms:W3CDTF">2019-02-03T17:47:00Z</dcterms:modified>
</cp:coreProperties>
</file>